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 xml:space="preserve">CMPS 356 Enterprise Application Development - </w:t>
      </w:r>
      <w:proofErr w:type="gramStart"/>
      <w:r w:rsidRPr="000E764D">
        <w:rPr>
          <w:sz w:val="32"/>
          <w:szCs w:val="32"/>
        </w:rPr>
        <w:t>Spring</w:t>
      </w:r>
      <w:proofErr w:type="gramEnd"/>
      <w:r w:rsidRPr="000E764D">
        <w:rPr>
          <w:sz w:val="32"/>
          <w:szCs w:val="32"/>
        </w:rPr>
        <w:t xml:space="preserve">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706"/>
        <w:gridCol w:w="6854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5FA59E05" w:rsidR="00F93229" w:rsidRPr="00C459AB" w:rsidRDefault="00473887" w:rsidP="003C7F2D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Riyam</w:t>
            </w:r>
            <w:proofErr w:type="spellEnd"/>
            <w:r>
              <w:rPr>
                <w:bCs/>
                <w:sz w:val="24"/>
                <w:szCs w:val="24"/>
              </w:rPr>
              <w:t xml:space="preserve"> Al-</w:t>
            </w:r>
            <w:proofErr w:type="spellStart"/>
            <w:r>
              <w:rPr>
                <w:bCs/>
                <w:sz w:val="24"/>
                <w:szCs w:val="24"/>
              </w:rPr>
              <w:t>Dawood</w:t>
            </w:r>
            <w:proofErr w:type="spellEnd"/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571D26DB" w:rsidR="00F93229" w:rsidRPr="00C459AB" w:rsidRDefault="0047388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105618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48212BA0" w:rsidR="00F93229" w:rsidRPr="00C459AB" w:rsidRDefault="0047388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</w:t>
            </w:r>
            <w:bookmarkStart w:id="0" w:name="_GoBack"/>
            <w:bookmarkEnd w:id="0"/>
            <w:r>
              <w:rPr>
                <w:bCs/>
                <w:sz w:val="24"/>
                <w:szCs w:val="24"/>
              </w:rPr>
              <w:t>a1105618@qu.edu.qa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</w:t>
      </w:r>
      <w:proofErr w:type="gramStart"/>
      <w:r w:rsidR="00594248">
        <w:rPr>
          <w:b/>
          <w:i/>
          <w:iCs/>
          <w:sz w:val="21"/>
          <w:szCs w:val="21"/>
          <w:highlight w:val="yellow"/>
        </w:rPr>
        <w:t>x%</w:t>
      </w:r>
      <w:proofErr w:type="gramEnd"/>
      <w:r w:rsidR="00594248">
        <w:rPr>
          <w:b/>
          <w:i/>
          <w:iCs/>
          <w:sz w:val="21"/>
          <w:szCs w:val="21"/>
          <w:highlight w:val="yellow"/>
        </w:rPr>
        <w:t>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D02CA89" w14:textId="2663387B" w:rsidR="003F3C9F" w:rsidRPr="000D0B38" w:rsidRDefault="007A6106" w:rsidP="007A6106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7A6106">
              <w:rPr>
                <w:rFonts w:ascii="Times New Roman" w:hAnsi="Times New Roman" w:cs="Times New Roman"/>
                <w:sz w:val="20"/>
                <w:szCs w:val="20"/>
              </w:rPr>
              <w:t>Part B - Make the Book Store App functionality accessible via Web API.</w:t>
            </w:r>
          </w:p>
        </w:tc>
        <w:tc>
          <w:tcPr>
            <w:tcW w:w="720" w:type="dxa"/>
          </w:tcPr>
          <w:p w14:paraId="3F2094C7" w14:textId="64D09195" w:rsidR="003F3C9F" w:rsidRPr="000D0B38" w:rsidRDefault="007500FD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F66FBD" w14:textId="06C9E4A4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name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  <w:r w:rsidR="00F40E47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  <w:p w14:paraId="43474EA0" w14:textId="0CFC4B22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pageCount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54312DF1" w14:textId="0952F37E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author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3B1D2CBE" w14:textId="33B596FC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books?category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5A2A063F" w14:textId="36E736C8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Ge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summary</w:t>
            </w:r>
          </w:p>
          <w:p w14:paraId="071A039D" w14:textId="340E5322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Pos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</w:t>
            </w:r>
          </w:p>
          <w:p w14:paraId="41814171" w14:textId="4687739A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Put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: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isbn</w:t>
            </w:r>
            <w:proofErr w:type="spellEnd"/>
          </w:p>
          <w:p w14:paraId="332C4871" w14:textId="667FF39A" w:rsidR="007A6106" w:rsidRPr="00742A06" w:rsidRDefault="007A6106" w:rsidP="00742A06">
            <w:pPr>
              <w:pStyle w:val="ListParagraph"/>
              <w:widowControl w:val="0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Delete /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/books/:</w:t>
            </w:r>
            <w:proofErr w:type="spellStart"/>
            <w:r w:rsidRPr="00742A06">
              <w:rPr>
                <w:rFonts w:ascii="Times New Roman" w:hAnsi="Times New Roman" w:cs="Times New Roman"/>
                <w:sz w:val="20"/>
                <w:szCs w:val="20"/>
              </w:rPr>
              <w:t>isbn</w:t>
            </w:r>
            <w:proofErr w:type="spellEnd"/>
          </w:p>
          <w:p w14:paraId="2CB643E7" w14:textId="55B13C93" w:rsidR="003F3C9F" w:rsidRPr="00742A06" w:rsidRDefault="003F3C9F" w:rsidP="00742A06">
            <w:pPr>
              <w:pStyle w:val="ListParagraph"/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D6E9C" w:rsidRPr="000D0B38" w14:paraId="47567E3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A8B1787" w14:textId="6E8D2632" w:rsidR="000D6E9C" w:rsidRPr="000D6E9C" w:rsidRDefault="000D6E9C" w:rsidP="000D6E9C">
            <w:pPr>
              <w:pStyle w:val="Default"/>
            </w:pPr>
            <w:r>
              <w:rPr>
                <w:sz w:val="23"/>
                <w:szCs w:val="23"/>
              </w:rPr>
              <w:t xml:space="preserve">Create a </w:t>
            </w:r>
            <w:r>
              <w:rPr>
                <w:b w:val="0"/>
                <w:bCs w:val="0"/>
                <w:sz w:val="23"/>
                <w:szCs w:val="23"/>
              </w:rPr>
              <w:t xml:space="preserve">book-service.spec.js </w:t>
            </w:r>
            <w:r>
              <w:rPr>
                <w:sz w:val="23"/>
                <w:szCs w:val="23"/>
              </w:rPr>
              <w:t xml:space="preserve">file. Test the Web API using chai-http. </w:t>
            </w:r>
          </w:p>
        </w:tc>
        <w:tc>
          <w:tcPr>
            <w:tcW w:w="720" w:type="dxa"/>
          </w:tcPr>
          <w:p w14:paraId="751298B7" w14:textId="1E7CA9B7" w:rsidR="000D6E9C" w:rsidRDefault="007500FD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65799C4A" w14:textId="77777777" w:rsidR="000D6E9C" w:rsidRPr="000D0B38" w:rsidRDefault="000D6E9C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056DADCF" w14:textId="77777777" w:rsidR="000D6E9C" w:rsidRPr="000D0B38" w:rsidRDefault="000D6E9C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5BB19964" w14:textId="77777777" w:rsidR="000D6E9C" w:rsidRPr="000D0B38" w:rsidRDefault="000D6E9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EE8980C" w:rsidR="00031CA6" w:rsidRDefault="002E475A" w:rsidP="00594248">
      <w:proofErr w:type="spellStart"/>
      <w:proofErr w:type="gramStart"/>
      <w:r>
        <w:t>getBook</w:t>
      </w:r>
      <w:proofErr w:type="spellEnd"/>
      <w:r>
        <w:t>(</w:t>
      </w:r>
      <w:proofErr w:type="gramEnd"/>
      <w:r>
        <w:t>name)</w:t>
      </w:r>
    </w:p>
    <w:p w14:paraId="52382CF5" w14:textId="6908A0AB" w:rsidR="002E475A" w:rsidRDefault="002E475A" w:rsidP="00594248">
      <w:r>
        <w:rPr>
          <w:noProof/>
        </w:rPr>
        <w:lastRenderedPageBreak/>
        <w:drawing>
          <wp:inline distT="0" distB="0" distL="0" distR="0" wp14:anchorId="0B08B53D" wp14:editId="4EBE34D9">
            <wp:extent cx="5943600" cy="32048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49E4B" w14:textId="77777777" w:rsidR="00AF5546" w:rsidRDefault="00AF5546" w:rsidP="00594248"/>
    <w:p w14:paraId="42ECD1C9" w14:textId="19B9684E" w:rsidR="006A2345" w:rsidRDefault="006A2345" w:rsidP="00594248">
      <w:proofErr w:type="spellStart"/>
      <w:proofErr w:type="gramStart"/>
      <w:r>
        <w:t>getBookbyPageCount</w:t>
      </w:r>
      <w:proofErr w:type="spellEnd"/>
      <w:r>
        <w:t>(</w:t>
      </w:r>
      <w:proofErr w:type="spellStart"/>
      <w:proofErr w:type="gramEnd"/>
      <w:r>
        <w:t>pageCount</w:t>
      </w:r>
      <w:proofErr w:type="spellEnd"/>
      <w:r>
        <w:t>)</w:t>
      </w:r>
    </w:p>
    <w:p w14:paraId="78E3327A" w14:textId="77F15687" w:rsidR="006A2345" w:rsidRDefault="006A2345" w:rsidP="00594248">
      <w:r>
        <w:rPr>
          <w:noProof/>
        </w:rPr>
        <w:drawing>
          <wp:inline distT="0" distB="0" distL="0" distR="0" wp14:anchorId="00917667" wp14:editId="5764C887">
            <wp:extent cx="5943600" cy="3451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B5FD" w14:textId="77777777" w:rsidR="006A2345" w:rsidRDefault="006A2345" w:rsidP="00594248"/>
    <w:p w14:paraId="1BEB87AD" w14:textId="2FFBF319" w:rsidR="006A2345" w:rsidRDefault="004F11C5" w:rsidP="00594248">
      <w:proofErr w:type="spellStart"/>
      <w:proofErr w:type="gramStart"/>
      <w:r>
        <w:t>getBookbyCategory</w:t>
      </w:r>
      <w:proofErr w:type="spellEnd"/>
      <w:r>
        <w:t>(</w:t>
      </w:r>
      <w:proofErr w:type="gramEnd"/>
      <w:r>
        <w:t>category)</w:t>
      </w:r>
    </w:p>
    <w:p w14:paraId="6FA9E10B" w14:textId="5261EEF8" w:rsidR="004F11C5" w:rsidRDefault="004F11C5" w:rsidP="00594248">
      <w:r>
        <w:rPr>
          <w:noProof/>
        </w:rPr>
        <w:lastRenderedPageBreak/>
        <w:drawing>
          <wp:inline distT="0" distB="0" distL="0" distR="0" wp14:anchorId="121972F8" wp14:editId="5C21C693">
            <wp:extent cx="5943600" cy="3365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BECD7" w14:textId="7BCC201D" w:rsidR="004F11C5" w:rsidRDefault="004F11C5" w:rsidP="00594248">
      <w:r>
        <w:rPr>
          <w:noProof/>
        </w:rPr>
        <w:drawing>
          <wp:inline distT="0" distB="0" distL="0" distR="0" wp14:anchorId="60F8FCA2" wp14:editId="01C37B78">
            <wp:extent cx="5943600" cy="26358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4565A" w14:textId="77777777" w:rsidR="004F11C5" w:rsidRDefault="004F11C5" w:rsidP="00594248"/>
    <w:p w14:paraId="7B519788" w14:textId="3126D493" w:rsidR="004F11C5" w:rsidRDefault="004F11C5" w:rsidP="00594248">
      <w:proofErr w:type="spellStart"/>
      <w:proofErr w:type="gramStart"/>
      <w:r>
        <w:t>getBookbyAuthor</w:t>
      </w:r>
      <w:proofErr w:type="spellEnd"/>
      <w:r>
        <w:t>(</w:t>
      </w:r>
      <w:proofErr w:type="gramEnd"/>
      <w:r>
        <w:t>author)</w:t>
      </w:r>
    </w:p>
    <w:p w14:paraId="39B5E218" w14:textId="682C8CE8" w:rsidR="004F11C5" w:rsidRDefault="004F11C5" w:rsidP="00594248">
      <w:r>
        <w:rPr>
          <w:noProof/>
        </w:rPr>
        <w:lastRenderedPageBreak/>
        <w:drawing>
          <wp:inline distT="0" distB="0" distL="0" distR="0" wp14:anchorId="1026880F" wp14:editId="571CF5A3">
            <wp:extent cx="5943600" cy="33496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8644E" w14:textId="277E0790" w:rsidR="004F11C5" w:rsidRDefault="004F11C5" w:rsidP="00594248">
      <w:proofErr w:type="spellStart"/>
      <w:proofErr w:type="gramStart"/>
      <w:r>
        <w:t>getSummary</w:t>
      </w:r>
      <w:proofErr w:type="spellEnd"/>
      <w:r>
        <w:t>()</w:t>
      </w:r>
      <w:proofErr w:type="gramEnd"/>
    </w:p>
    <w:p w14:paraId="28F4F110" w14:textId="0D584CB6" w:rsidR="004F11C5" w:rsidRDefault="00B31059" w:rsidP="00594248">
      <w:r>
        <w:rPr>
          <w:noProof/>
        </w:rPr>
        <w:drawing>
          <wp:inline distT="0" distB="0" distL="0" distR="0" wp14:anchorId="0F838B68" wp14:editId="757F2D9B">
            <wp:extent cx="5943600" cy="32988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58773" w14:textId="77777777" w:rsidR="00B31059" w:rsidRDefault="00B31059" w:rsidP="00594248"/>
    <w:p w14:paraId="0E2A0F3D" w14:textId="77777777" w:rsidR="00B31059" w:rsidRDefault="00B31059" w:rsidP="00594248"/>
    <w:p w14:paraId="57D0ACCE" w14:textId="77777777" w:rsidR="004F11C5" w:rsidRDefault="004F11C5" w:rsidP="00594248"/>
    <w:p w14:paraId="7B824B4D" w14:textId="77777777" w:rsidR="004F11C5" w:rsidRDefault="004F11C5" w:rsidP="00594248"/>
    <w:p w14:paraId="508FBB76" w14:textId="77777777" w:rsidR="004F11C5" w:rsidRDefault="004F11C5" w:rsidP="00594248"/>
    <w:p w14:paraId="35178CB0" w14:textId="0588CC7D" w:rsidR="004F11C5" w:rsidRDefault="004F11C5" w:rsidP="00594248">
      <w:proofErr w:type="spellStart"/>
      <w:proofErr w:type="gramStart"/>
      <w:r>
        <w:t>addBook</w:t>
      </w:r>
      <w:proofErr w:type="spellEnd"/>
      <w:r>
        <w:t>()</w:t>
      </w:r>
      <w:proofErr w:type="gramEnd"/>
    </w:p>
    <w:p w14:paraId="6C197AD9" w14:textId="6CCF3B30" w:rsidR="004F11C5" w:rsidRDefault="004F11C5" w:rsidP="00594248">
      <w:r>
        <w:rPr>
          <w:noProof/>
        </w:rPr>
        <w:drawing>
          <wp:inline distT="0" distB="0" distL="0" distR="0" wp14:anchorId="651E93FA" wp14:editId="6DE1E3A2">
            <wp:extent cx="5943600" cy="37458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6A063" w14:textId="77777777" w:rsidR="004F11C5" w:rsidRDefault="004F11C5" w:rsidP="00594248"/>
    <w:p w14:paraId="63A3A40B" w14:textId="7130D71D" w:rsidR="004F11C5" w:rsidRDefault="007B1E29" w:rsidP="00594248">
      <w:proofErr w:type="spellStart"/>
      <w:proofErr w:type="gramStart"/>
      <w:r>
        <w:t>updateBoo</w:t>
      </w:r>
      <w:proofErr w:type="spellEnd"/>
      <w:r>
        <w:t>()</w:t>
      </w:r>
      <w:proofErr w:type="gramEnd"/>
    </w:p>
    <w:p w14:paraId="79B9589C" w14:textId="386E955C" w:rsidR="007B1E29" w:rsidRDefault="006A6604" w:rsidP="00594248">
      <w:r>
        <w:rPr>
          <w:noProof/>
        </w:rPr>
        <w:drawing>
          <wp:inline distT="0" distB="0" distL="0" distR="0" wp14:anchorId="0564BF78" wp14:editId="5C39A6C8">
            <wp:extent cx="5943600" cy="24511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02105" w14:textId="77777777" w:rsidR="006A6604" w:rsidRDefault="006A6604" w:rsidP="00594248"/>
    <w:p w14:paraId="27BF98E8" w14:textId="4A9C7C40" w:rsidR="006A6604" w:rsidRDefault="006A6604" w:rsidP="00594248">
      <w:r>
        <w:rPr>
          <w:noProof/>
        </w:rPr>
        <w:lastRenderedPageBreak/>
        <w:drawing>
          <wp:inline distT="0" distB="0" distL="0" distR="0" wp14:anchorId="705774EB" wp14:editId="662D5B1F">
            <wp:extent cx="4791075" cy="9334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DA8EC" w14:textId="77777777" w:rsidR="006A6604" w:rsidRDefault="006A6604" w:rsidP="00594248"/>
    <w:p w14:paraId="28165ED2" w14:textId="4025EFED" w:rsidR="006A6604" w:rsidRDefault="006A6604" w:rsidP="00594248">
      <w:proofErr w:type="spellStart"/>
      <w:proofErr w:type="gramStart"/>
      <w:r>
        <w:t>deleteBook</w:t>
      </w:r>
      <w:proofErr w:type="spellEnd"/>
      <w:r>
        <w:t>()</w:t>
      </w:r>
      <w:proofErr w:type="gramEnd"/>
    </w:p>
    <w:p w14:paraId="0A72392F" w14:textId="77777777" w:rsidR="006A6604" w:rsidRDefault="006A6604" w:rsidP="00594248"/>
    <w:p w14:paraId="5B086AA2" w14:textId="53AFB239" w:rsidR="006A6604" w:rsidRDefault="006A6604" w:rsidP="00594248">
      <w:r>
        <w:rPr>
          <w:noProof/>
        </w:rPr>
        <w:drawing>
          <wp:inline distT="0" distB="0" distL="0" distR="0" wp14:anchorId="16550854" wp14:editId="25F9AF72">
            <wp:extent cx="5943600" cy="15551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C6B3F" w14:textId="77777777" w:rsidR="006A6604" w:rsidRDefault="006A6604" w:rsidP="00594248"/>
    <w:p w14:paraId="1B3B50FE" w14:textId="4F220EC4" w:rsidR="006A6604" w:rsidRDefault="00510BFF" w:rsidP="00594248">
      <w:r>
        <w:t>Test</w:t>
      </w:r>
    </w:p>
    <w:p w14:paraId="7783786E" w14:textId="0F32999B" w:rsidR="00510BFF" w:rsidRDefault="00B31059" w:rsidP="00594248">
      <w:r>
        <w:rPr>
          <w:noProof/>
        </w:rPr>
        <w:drawing>
          <wp:inline distT="0" distB="0" distL="0" distR="0" wp14:anchorId="233B83B0" wp14:editId="3AB30C39">
            <wp:extent cx="5943600" cy="14547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6A6E7" w14:textId="77777777" w:rsidR="006A6604" w:rsidRDefault="006A6604" w:rsidP="00594248"/>
    <w:p w14:paraId="5FCDC4C8" w14:textId="77777777" w:rsidR="006A6604" w:rsidRDefault="006A6604" w:rsidP="00594248"/>
    <w:p w14:paraId="09310C99" w14:textId="77777777" w:rsidR="002B060A" w:rsidRDefault="002B060A" w:rsidP="00594248"/>
    <w:p w14:paraId="39BD0B25" w14:textId="77777777" w:rsidR="002B060A" w:rsidRPr="00594248" w:rsidRDefault="002B060A" w:rsidP="00594248"/>
    <w:sectPr w:rsidR="002B060A" w:rsidRPr="00594248" w:rsidSect="00907FA0">
      <w:footerReference w:type="default" r:id="rId2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41DCFD" w14:textId="77777777" w:rsidR="00BE366C" w:rsidRDefault="00BE366C" w:rsidP="007D42BF">
      <w:pPr>
        <w:spacing w:after="0" w:line="240" w:lineRule="auto"/>
      </w:pPr>
      <w:r>
        <w:separator/>
      </w:r>
    </w:p>
  </w:endnote>
  <w:endnote w:type="continuationSeparator" w:id="0">
    <w:p w14:paraId="6051AC07" w14:textId="77777777" w:rsidR="00BE366C" w:rsidRDefault="00BE366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473887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541D00" w14:textId="77777777" w:rsidR="00BE366C" w:rsidRDefault="00BE366C" w:rsidP="007D42BF">
      <w:pPr>
        <w:spacing w:after="0" w:line="240" w:lineRule="auto"/>
      </w:pPr>
      <w:r>
        <w:separator/>
      </w:r>
    </w:p>
  </w:footnote>
  <w:footnote w:type="continuationSeparator" w:id="0">
    <w:p w14:paraId="73CD39F6" w14:textId="77777777" w:rsidR="00BE366C" w:rsidRDefault="00BE366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4"/>
  </w:num>
  <w:num w:numId="14">
    <w:abstractNumId w:val="1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23CEF"/>
    <w:rsid w:val="00133EED"/>
    <w:rsid w:val="001B7447"/>
    <w:rsid w:val="001D0F47"/>
    <w:rsid w:val="001E079F"/>
    <w:rsid w:val="001E676E"/>
    <w:rsid w:val="0021547C"/>
    <w:rsid w:val="0022705B"/>
    <w:rsid w:val="002514D0"/>
    <w:rsid w:val="002B060A"/>
    <w:rsid w:val="002E475A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006DB"/>
    <w:rsid w:val="0041738C"/>
    <w:rsid w:val="004550C3"/>
    <w:rsid w:val="00456935"/>
    <w:rsid w:val="00473887"/>
    <w:rsid w:val="00475990"/>
    <w:rsid w:val="00487078"/>
    <w:rsid w:val="004A19EE"/>
    <w:rsid w:val="004C64DC"/>
    <w:rsid w:val="004C670C"/>
    <w:rsid w:val="004D10BC"/>
    <w:rsid w:val="004F11C5"/>
    <w:rsid w:val="00510BFF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A2345"/>
    <w:rsid w:val="006A6604"/>
    <w:rsid w:val="006B6655"/>
    <w:rsid w:val="007213D9"/>
    <w:rsid w:val="00742A06"/>
    <w:rsid w:val="007500FD"/>
    <w:rsid w:val="007642E8"/>
    <w:rsid w:val="00765CF6"/>
    <w:rsid w:val="00773757"/>
    <w:rsid w:val="007763A2"/>
    <w:rsid w:val="007A6106"/>
    <w:rsid w:val="007B1E29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E3A09"/>
    <w:rsid w:val="008F7F08"/>
    <w:rsid w:val="00903B1A"/>
    <w:rsid w:val="00907FA0"/>
    <w:rsid w:val="00950E47"/>
    <w:rsid w:val="00982089"/>
    <w:rsid w:val="009C066D"/>
    <w:rsid w:val="009E1EB6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AF19A9"/>
    <w:rsid w:val="00AF5546"/>
    <w:rsid w:val="00B06589"/>
    <w:rsid w:val="00B31059"/>
    <w:rsid w:val="00B34D52"/>
    <w:rsid w:val="00B614EC"/>
    <w:rsid w:val="00B8118E"/>
    <w:rsid w:val="00BD5B70"/>
    <w:rsid w:val="00BD7506"/>
    <w:rsid w:val="00BE366C"/>
    <w:rsid w:val="00BF7DCB"/>
    <w:rsid w:val="00C541EF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47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7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47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47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5A76D7-4E6C-4EE4-85F9-CBF3FF559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6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8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USER</cp:lastModifiedBy>
  <cp:revision>40</cp:revision>
  <dcterms:created xsi:type="dcterms:W3CDTF">2018-03-24T14:51:00Z</dcterms:created>
  <dcterms:modified xsi:type="dcterms:W3CDTF">2019-03-19T18:28:00Z</dcterms:modified>
</cp:coreProperties>
</file>